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FDDC8" w14:textId="094ACD72" w:rsidR="00E67A81" w:rsidRDefault="00F501B0" w:rsidP="00D66511">
      <w:pPr>
        <w:pStyle w:val="NoSpacing"/>
        <w:rPr>
          <w:lang w:bidi="fa-IR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E38CE2B" wp14:editId="52D7265A">
            <wp:simplePos x="0" y="0"/>
            <wp:positionH relativeFrom="page">
              <wp:align>right</wp:align>
            </wp:positionH>
            <wp:positionV relativeFrom="paragraph">
              <wp:posOffset>-731520</wp:posOffset>
            </wp:positionV>
            <wp:extent cx="7562850" cy="106832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1068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DED6BA" w14:textId="0204D131" w:rsidR="0009057A" w:rsidRPr="00747FA6" w:rsidRDefault="000F232F" w:rsidP="00747FA6">
      <w:pPr>
        <w:pStyle w:val="Default"/>
        <w:tabs>
          <w:tab w:val="left" w:pos="7560"/>
        </w:tabs>
        <w:rPr>
          <w:rFonts w:asciiTheme="majorBidi" w:hAnsiTheme="majorBidi" w:cstheme="majorBidi"/>
          <w:b/>
          <w:bCs/>
          <w:lang w:bidi="fa-IR"/>
        </w:rPr>
      </w:pPr>
      <w:r>
        <w:rPr>
          <w:rFonts w:asciiTheme="majorBidi" w:hAnsiTheme="majorBidi" w:cstheme="majorBidi"/>
          <w:b/>
          <w:bCs/>
          <w:lang w:bidi="fa-IR"/>
        </w:rPr>
        <w:tab/>
      </w:r>
    </w:p>
    <w:p w14:paraId="492CA2BF" w14:textId="77777777" w:rsidR="00611DA3" w:rsidRDefault="00611DA3" w:rsidP="00611DA3">
      <w:pPr>
        <w:pStyle w:val="Default"/>
        <w:rPr>
          <w:rFonts w:asciiTheme="majorBidi" w:hAnsiTheme="majorBidi" w:cstheme="majorBidi"/>
          <w:b/>
          <w:bCs/>
        </w:rPr>
      </w:pPr>
    </w:p>
    <w:p w14:paraId="1DA4EE2C" w14:textId="77777777" w:rsidR="00611DA3" w:rsidRDefault="00611DA3" w:rsidP="00611DA3">
      <w:pPr>
        <w:pStyle w:val="Default"/>
        <w:rPr>
          <w:rFonts w:asciiTheme="majorBidi" w:hAnsiTheme="majorBidi" w:cstheme="majorBidi"/>
          <w:b/>
          <w:bCs/>
          <w:lang w:bidi="fa-IR"/>
        </w:rPr>
      </w:pPr>
    </w:p>
    <w:p w14:paraId="525D8A99" w14:textId="77777777" w:rsidR="00B870DF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7AAE3B3A" w14:textId="77777777" w:rsidR="00B870DF" w:rsidRPr="00C06A01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val="tr-TR" w:bidi="fa-IR"/>
        </w:rPr>
      </w:pPr>
    </w:p>
    <w:p w14:paraId="20F38DB3" w14:textId="60AFE9C9" w:rsidR="00B870DF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57A8AE1E" w14:textId="7D2C9687" w:rsidR="004C4A82" w:rsidRDefault="004C4A82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3297ACE2" w14:textId="42777385" w:rsidR="004C4A82" w:rsidRDefault="000E1617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  <w:r w:rsidRPr="000E1617">
        <w:rPr>
          <w:rFonts w:asciiTheme="majorBidi" w:hAnsiTheme="majorBidi" w:cstheme="majorBidi"/>
          <w:b/>
          <w:bCs/>
          <w:sz w:val="40"/>
          <w:szCs w:val="40"/>
          <w:lang w:bidi="fa-IR"/>
        </w:rPr>
        <w:t>Analysis of Slack Wax 5% oil content</w:t>
      </w:r>
    </w:p>
    <w:tbl>
      <w:tblPr>
        <w:tblW w:w="9526" w:type="dxa"/>
        <w:tblLook w:val="04A0" w:firstRow="1" w:lastRow="0" w:firstColumn="1" w:lastColumn="0" w:noHBand="0" w:noVBand="1"/>
      </w:tblPr>
      <w:tblGrid>
        <w:gridCol w:w="3506"/>
        <w:gridCol w:w="1644"/>
        <w:gridCol w:w="1789"/>
        <w:gridCol w:w="2587"/>
      </w:tblGrid>
      <w:tr w:rsidR="000E1617" w:rsidRPr="000E1617" w14:paraId="74E76DCA" w14:textId="77777777" w:rsidTr="000E1617">
        <w:trPr>
          <w:trHeight w:val="83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0046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Characteristic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04D9B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DF46C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Typical</w:t>
            </w:r>
          </w:p>
        </w:tc>
        <w:tc>
          <w:tcPr>
            <w:tcW w:w="2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6A727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Test method</w:t>
            </w:r>
          </w:p>
        </w:tc>
      </w:tr>
      <w:tr w:rsidR="000E1617" w:rsidRPr="000E1617" w14:paraId="07901D34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6D6BCA6D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Kinematic viscosity @100 ˚C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B41B51A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Cst</w:t>
            </w:r>
            <w:proofErr w:type="spellEnd"/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2CD89E1" w14:textId="23215935" w:rsidR="000E1617" w:rsidRPr="000E1617" w:rsidRDefault="00B735E5" w:rsidP="00B735E5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222F31A4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445</w:t>
            </w:r>
          </w:p>
        </w:tc>
      </w:tr>
      <w:tr w:rsidR="000E1617" w:rsidRPr="000E1617" w14:paraId="4F9DD6B4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F5FC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Flash point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590D2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1C50C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230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12178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92</w:t>
            </w:r>
          </w:p>
        </w:tc>
      </w:tr>
      <w:tr w:rsidR="000E1617" w:rsidRPr="000E1617" w14:paraId="2AC50337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542969F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Specific gravity 25 ˚C/25 ˚C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6994CCC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–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223EB7B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0.8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70D7819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190</w:t>
            </w:r>
          </w:p>
        </w:tc>
      </w:tr>
      <w:tr w:rsidR="000E1617" w:rsidRPr="000E1617" w14:paraId="6E94228F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92E4B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Oil Content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1E0DD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  <w:proofErr w:type="spellStart"/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wt</w:t>
            </w:r>
            <w:proofErr w:type="spellEnd"/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C7486" w14:textId="4E826F29" w:rsidR="000E1617" w:rsidRPr="000E1617" w:rsidRDefault="00B735E5" w:rsidP="00B735E5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3-5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F0448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721</w:t>
            </w:r>
          </w:p>
        </w:tc>
      </w:tr>
      <w:tr w:rsidR="000E1617" w:rsidRPr="000E1617" w14:paraId="70069A16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43FEB113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Congealing Point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CDBF9C0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E08F80B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55</w:t>
            </w:r>
            <w:bookmarkStart w:id="0" w:name="_GoBack"/>
            <w:bookmarkEnd w:id="0"/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92087CC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937</w:t>
            </w:r>
          </w:p>
        </w:tc>
      </w:tr>
      <w:tr w:rsidR="000E1617" w:rsidRPr="000E1617" w14:paraId="05816B4C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23D4C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Color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65777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–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63551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82A08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1500</w:t>
            </w:r>
          </w:p>
        </w:tc>
      </w:tr>
      <w:tr w:rsidR="000E1617" w:rsidRPr="000E1617" w14:paraId="30E9B32F" w14:textId="77777777" w:rsidTr="000E1617">
        <w:trPr>
          <w:trHeight w:val="833"/>
        </w:trPr>
        <w:tc>
          <w:tcPr>
            <w:tcW w:w="35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0FDF5C9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Drop Melting Point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9CAFC2F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B395A96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57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2254F939" w14:textId="77777777" w:rsidR="000E1617" w:rsidRPr="000E1617" w:rsidRDefault="000E1617" w:rsidP="000E161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1617">
              <w:rPr>
                <w:rFonts w:ascii="Calibri" w:eastAsia="Times New Roman" w:hAnsi="Calibri" w:cs="Calibri"/>
                <w:b/>
                <w:bCs/>
                <w:color w:val="000000"/>
              </w:rPr>
              <w:t>ASTM D-127</w:t>
            </w:r>
          </w:p>
        </w:tc>
      </w:tr>
    </w:tbl>
    <w:p w14:paraId="69FA30E4" w14:textId="54512A2E" w:rsidR="00CE3583" w:rsidRDefault="00CE3583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48CBFC5B" w14:textId="04246B7E" w:rsidR="004C4A82" w:rsidRDefault="004C4A82" w:rsidP="004C4A82">
      <w:pPr>
        <w:pStyle w:val="Default"/>
        <w:rPr>
          <w:rFonts w:asciiTheme="majorBidi" w:hAnsiTheme="majorBidi" w:cstheme="majorBidi"/>
          <w:sz w:val="36"/>
          <w:szCs w:val="36"/>
          <w:lang w:bidi="fa-IR"/>
        </w:rPr>
      </w:pPr>
    </w:p>
    <w:p w14:paraId="6F23AE20" w14:textId="0CE01BE8" w:rsidR="00CE3583" w:rsidRDefault="004677A1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  <w:r>
        <w:rPr>
          <w:rFonts w:asciiTheme="majorBidi" w:hAnsiTheme="majorBidi" w:cstheme="majorBidi"/>
          <w:sz w:val="36"/>
          <w:szCs w:val="36"/>
          <w:lang w:bidi="fa-IR"/>
        </w:rPr>
        <w:br w:type="textWrapping" w:clear="all"/>
      </w:r>
    </w:p>
    <w:p w14:paraId="5B8FDA3B" w14:textId="3E3282E7" w:rsidR="00CE3583" w:rsidRDefault="00CE3583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</w:p>
    <w:p w14:paraId="32D4BD39" w14:textId="77777777" w:rsidR="00CE3583" w:rsidRDefault="00CE3583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</w:p>
    <w:p w14:paraId="3B8BDD2C" w14:textId="77777777" w:rsidR="0067237E" w:rsidRDefault="0067237E" w:rsidP="006B0768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395829B2" w14:textId="77777777" w:rsidR="0067237E" w:rsidRDefault="0067237E" w:rsidP="006B0768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6029782A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72BACAEF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6D2FDE90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6C8D90A6" w14:textId="77777777" w:rsidR="00784C92" w:rsidRPr="00CE4B31" w:rsidRDefault="00784C92" w:rsidP="003F31ED">
      <w:pPr>
        <w:pStyle w:val="Default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sectPr w:rsidR="00784C92" w:rsidRPr="00CE4B31" w:rsidSect="00FC2D27">
      <w:footerReference w:type="default" r:id="rId8"/>
      <w:pgSz w:w="11910" w:h="16840"/>
      <w:pgMar w:top="1180" w:right="1180" w:bottom="280" w:left="1200" w:header="283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08419F" w14:textId="77777777" w:rsidR="00395D9E" w:rsidRDefault="00395D9E">
      <w:r>
        <w:separator/>
      </w:r>
    </w:p>
  </w:endnote>
  <w:endnote w:type="continuationSeparator" w:id="0">
    <w:p w14:paraId="45AACFF3" w14:textId="77777777" w:rsidR="00395D9E" w:rsidRDefault="00395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ACBE9" w14:textId="77777777" w:rsidR="004B0DB2" w:rsidRDefault="004B0DB2" w:rsidP="004B0DB2">
    <w:pPr>
      <w:pStyle w:val="Footer"/>
    </w:pPr>
  </w:p>
  <w:p w14:paraId="6CC11900" w14:textId="77777777" w:rsidR="00592259" w:rsidRPr="004B0DB2" w:rsidRDefault="00592259" w:rsidP="004B0D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C8D87" w14:textId="77777777" w:rsidR="00395D9E" w:rsidRDefault="00395D9E">
      <w:r>
        <w:separator/>
      </w:r>
    </w:p>
  </w:footnote>
  <w:footnote w:type="continuationSeparator" w:id="0">
    <w:p w14:paraId="51E74862" w14:textId="77777777" w:rsidR="00395D9E" w:rsidRDefault="00395D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958D1"/>
    <w:multiLevelType w:val="hybridMultilevel"/>
    <w:tmpl w:val="4ADC6388"/>
    <w:lvl w:ilvl="0" w:tplc="DFF0A2C0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21B4773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21A41D42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CBF4EC66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9312971C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AD24D9E8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41723DD0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DA3E1E78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56DE1CB0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1" w15:restartNumberingAfterBreak="0">
    <w:nsid w:val="3FE572C5"/>
    <w:multiLevelType w:val="hybridMultilevel"/>
    <w:tmpl w:val="B1B604E2"/>
    <w:lvl w:ilvl="0" w:tplc="B868EED8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805CB94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7702256C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F7620DC2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074AF038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5986C4BC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EEE4436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18442A2C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3BD4B182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2" w15:restartNumberingAfterBreak="0">
    <w:nsid w:val="4E444CA6"/>
    <w:multiLevelType w:val="hybridMultilevel"/>
    <w:tmpl w:val="72CC8C78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216C89"/>
    <w:multiLevelType w:val="hybridMultilevel"/>
    <w:tmpl w:val="483ED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B4016"/>
    <w:multiLevelType w:val="hybridMultilevel"/>
    <w:tmpl w:val="B1B604E2"/>
    <w:lvl w:ilvl="0" w:tplc="B868EED8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805CB94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7702256C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F7620DC2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074AF038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5986C4BC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EEE4436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18442A2C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3BD4B182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5" w15:restartNumberingAfterBreak="0">
    <w:nsid w:val="54383B51"/>
    <w:multiLevelType w:val="hybridMultilevel"/>
    <w:tmpl w:val="7B280BE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5D60F29"/>
    <w:multiLevelType w:val="hybridMultilevel"/>
    <w:tmpl w:val="B2D40EDA"/>
    <w:lvl w:ilvl="0" w:tplc="14A2F734">
      <w:start w:val="1"/>
      <w:numFmt w:val="decimal"/>
      <w:lvlText w:val="%1-"/>
      <w:lvlJc w:val="left"/>
      <w:pPr>
        <w:ind w:left="108" w:hanging="236"/>
      </w:pPr>
      <w:rPr>
        <w:rFonts w:ascii="Times New Roman" w:eastAsia="Times New Roman" w:hAnsi="Times New Roman" w:hint="default"/>
        <w:sz w:val="22"/>
        <w:szCs w:val="22"/>
      </w:rPr>
    </w:lvl>
    <w:lvl w:ilvl="1" w:tplc="448C0028">
      <w:start w:val="1"/>
      <w:numFmt w:val="bullet"/>
      <w:lvlText w:val="•"/>
      <w:lvlJc w:val="left"/>
      <w:pPr>
        <w:ind w:left="1021" w:hanging="236"/>
      </w:pPr>
      <w:rPr>
        <w:rFonts w:hint="default"/>
      </w:rPr>
    </w:lvl>
    <w:lvl w:ilvl="2" w:tplc="611032F4">
      <w:start w:val="1"/>
      <w:numFmt w:val="bullet"/>
      <w:lvlText w:val="•"/>
      <w:lvlJc w:val="left"/>
      <w:pPr>
        <w:ind w:left="1935" w:hanging="236"/>
      </w:pPr>
      <w:rPr>
        <w:rFonts w:hint="default"/>
      </w:rPr>
    </w:lvl>
    <w:lvl w:ilvl="3" w:tplc="022822AC">
      <w:start w:val="1"/>
      <w:numFmt w:val="bullet"/>
      <w:lvlText w:val="•"/>
      <w:lvlJc w:val="left"/>
      <w:pPr>
        <w:ind w:left="2848" w:hanging="236"/>
      </w:pPr>
      <w:rPr>
        <w:rFonts w:hint="default"/>
      </w:rPr>
    </w:lvl>
    <w:lvl w:ilvl="4" w:tplc="82964BE2">
      <w:start w:val="1"/>
      <w:numFmt w:val="bullet"/>
      <w:lvlText w:val="•"/>
      <w:lvlJc w:val="left"/>
      <w:pPr>
        <w:ind w:left="3762" w:hanging="236"/>
      </w:pPr>
      <w:rPr>
        <w:rFonts w:hint="default"/>
      </w:rPr>
    </w:lvl>
    <w:lvl w:ilvl="5" w:tplc="8FB22218">
      <w:start w:val="1"/>
      <w:numFmt w:val="bullet"/>
      <w:lvlText w:val="•"/>
      <w:lvlJc w:val="left"/>
      <w:pPr>
        <w:ind w:left="4675" w:hanging="236"/>
      </w:pPr>
      <w:rPr>
        <w:rFonts w:hint="default"/>
      </w:rPr>
    </w:lvl>
    <w:lvl w:ilvl="6" w:tplc="6D06E3A2">
      <w:start w:val="1"/>
      <w:numFmt w:val="bullet"/>
      <w:lvlText w:val="•"/>
      <w:lvlJc w:val="left"/>
      <w:pPr>
        <w:ind w:left="5589" w:hanging="236"/>
      </w:pPr>
      <w:rPr>
        <w:rFonts w:hint="default"/>
      </w:rPr>
    </w:lvl>
    <w:lvl w:ilvl="7" w:tplc="7AAA2864">
      <w:start w:val="1"/>
      <w:numFmt w:val="bullet"/>
      <w:lvlText w:val="•"/>
      <w:lvlJc w:val="left"/>
      <w:pPr>
        <w:ind w:left="6503" w:hanging="236"/>
      </w:pPr>
      <w:rPr>
        <w:rFonts w:hint="default"/>
      </w:rPr>
    </w:lvl>
    <w:lvl w:ilvl="8" w:tplc="D032B86E">
      <w:start w:val="1"/>
      <w:numFmt w:val="bullet"/>
      <w:lvlText w:val="•"/>
      <w:lvlJc w:val="left"/>
      <w:pPr>
        <w:ind w:left="7416" w:hanging="236"/>
      </w:pPr>
      <w:rPr>
        <w:rFonts w:hint="default"/>
      </w:rPr>
    </w:lvl>
  </w:abstractNum>
  <w:abstractNum w:abstractNumId="7" w15:restartNumberingAfterBreak="0">
    <w:nsid w:val="6B737B40"/>
    <w:multiLevelType w:val="hybridMultilevel"/>
    <w:tmpl w:val="450E9CC4"/>
    <w:lvl w:ilvl="0" w:tplc="BA8E5DC0">
      <w:start w:val="1"/>
      <w:numFmt w:val="decimal"/>
      <w:lvlText w:val="%1-"/>
      <w:lvlJc w:val="left"/>
      <w:pPr>
        <w:ind w:left="343" w:hanging="236"/>
      </w:pPr>
      <w:rPr>
        <w:rFonts w:ascii="Times New Roman" w:eastAsia="Times New Roman" w:hAnsi="Times New Roman" w:hint="default"/>
        <w:sz w:val="22"/>
        <w:szCs w:val="22"/>
      </w:rPr>
    </w:lvl>
    <w:lvl w:ilvl="1" w:tplc="EDD8374E">
      <w:start w:val="1"/>
      <w:numFmt w:val="bullet"/>
      <w:lvlText w:val="•"/>
      <w:lvlJc w:val="left"/>
      <w:pPr>
        <w:ind w:left="1233" w:hanging="236"/>
      </w:pPr>
      <w:rPr>
        <w:rFonts w:hint="default"/>
      </w:rPr>
    </w:lvl>
    <w:lvl w:ilvl="2" w:tplc="3536AFCA">
      <w:start w:val="1"/>
      <w:numFmt w:val="bullet"/>
      <w:lvlText w:val="•"/>
      <w:lvlJc w:val="left"/>
      <w:pPr>
        <w:ind w:left="2123" w:hanging="236"/>
      </w:pPr>
      <w:rPr>
        <w:rFonts w:hint="default"/>
      </w:rPr>
    </w:lvl>
    <w:lvl w:ilvl="3" w:tplc="832CAFDC">
      <w:start w:val="1"/>
      <w:numFmt w:val="bullet"/>
      <w:lvlText w:val="•"/>
      <w:lvlJc w:val="left"/>
      <w:pPr>
        <w:ind w:left="3013" w:hanging="236"/>
      </w:pPr>
      <w:rPr>
        <w:rFonts w:hint="default"/>
      </w:rPr>
    </w:lvl>
    <w:lvl w:ilvl="4" w:tplc="F7D8D614">
      <w:start w:val="1"/>
      <w:numFmt w:val="bullet"/>
      <w:lvlText w:val="•"/>
      <w:lvlJc w:val="left"/>
      <w:pPr>
        <w:ind w:left="3903" w:hanging="236"/>
      </w:pPr>
      <w:rPr>
        <w:rFonts w:hint="default"/>
      </w:rPr>
    </w:lvl>
    <w:lvl w:ilvl="5" w:tplc="55668C04">
      <w:start w:val="1"/>
      <w:numFmt w:val="bullet"/>
      <w:lvlText w:val="•"/>
      <w:lvlJc w:val="left"/>
      <w:pPr>
        <w:ind w:left="4793" w:hanging="236"/>
      </w:pPr>
      <w:rPr>
        <w:rFonts w:hint="default"/>
      </w:rPr>
    </w:lvl>
    <w:lvl w:ilvl="6" w:tplc="122450B4">
      <w:start w:val="1"/>
      <w:numFmt w:val="bullet"/>
      <w:lvlText w:val="•"/>
      <w:lvlJc w:val="left"/>
      <w:pPr>
        <w:ind w:left="5683" w:hanging="236"/>
      </w:pPr>
      <w:rPr>
        <w:rFonts w:hint="default"/>
      </w:rPr>
    </w:lvl>
    <w:lvl w:ilvl="7" w:tplc="9CA4AF04">
      <w:start w:val="1"/>
      <w:numFmt w:val="bullet"/>
      <w:lvlText w:val="•"/>
      <w:lvlJc w:val="left"/>
      <w:pPr>
        <w:ind w:left="6573" w:hanging="236"/>
      </w:pPr>
      <w:rPr>
        <w:rFonts w:hint="default"/>
      </w:rPr>
    </w:lvl>
    <w:lvl w:ilvl="8" w:tplc="E1947B10">
      <w:start w:val="1"/>
      <w:numFmt w:val="bullet"/>
      <w:lvlText w:val="•"/>
      <w:lvlJc w:val="left"/>
      <w:pPr>
        <w:ind w:left="7463" w:hanging="236"/>
      </w:pPr>
      <w:rPr>
        <w:rFonts w:hint="default"/>
      </w:rPr>
    </w:lvl>
  </w:abstractNum>
  <w:abstractNum w:abstractNumId="8" w15:restartNumberingAfterBreak="0">
    <w:nsid w:val="78616363"/>
    <w:multiLevelType w:val="hybridMultilevel"/>
    <w:tmpl w:val="711C9968"/>
    <w:lvl w:ilvl="0" w:tplc="8CF647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BF0D90"/>
    <w:multiLevelType w:val="hybridMultilevel"/>
    <w:tmpl w:val="F532177E"/>
    <w:lvl w:ilvl="0" w:tplc="0409000F">
      <w:start w:val="1"/>
      <w:numFmt w:val="decimal"/>
      <w:lvlText w:val="%1."/>
      <w:lvlJc w:val="left"/>
      <w:pPr>
        <w:ind w:left="1183" w:hanging="360"/>
      </w:pPr>
    </w:lvl>
    <w:lvl w:ilvl="1" w:tplc="04090019" w:tentative="1">
      <w:start w:val="1"/>
      <w:numFmt w:val="lowerLetter"/>
      <w:lvlText w:val="%2."/>
      <w:lvlJc w:val="left"/>
      <w:pPr>
        <w:ind w:left="1903" w:hanging="360"/>
      </w:pPr>
    </w:lvl>
    <w:lvl w:ilvl="2" w:tplc="0409001B" w:tentative="1">
      <w:start w:val="1"/>
      <w:numFmt w:val="lowerRoman"/>
      <w:lvlText w:val="%3."/>
      <w:lvlJc w:val="right"/>
      <w:pPr>
        <w:ind w:left="2623" w:hanging="180"/>
      </w:pPr>
    </w:lvl>
    <w:lvl w:ilvl="3" w:tplc="0409000F" w:tentative="1">
      <w:start w:val="1"/>
      <w:numFmt w:val="decimal"/>
      <w:lvlText w:val="%4."/>
      <w:lvlJc w:val="left"/>
      <w:pPr>
        <w:ind w:left="3343" w:hanging="360"/>
      </w:pPr>
    </w:lvl>
    <w:lvl w:ilvl="4" w:tplc="04090019" w:tentative="1">
      <w:start w:val="1"/>
      <w:numFmt w:val="lowerLetter"/>
      <w:lvlText w:val="%5."/>
      <w:lvlJc w:val="left"/>
      <w:pPr>
        <w:ind w:left="4063" w:hanging="360"/>
      </w:pPr>
    </w:lvl>
    <w:lvl w:ilvl="5" w:tplc="0409001B" w:tentative="1">
      <w:start w:val="1"/>
      <w:numFmt w:val="lowerRoman"/>
      <w:lvlText w:val="%6."/>
      <w:lvlJc w:val="right"/>
      <w:pPr>
        <w:ind w:left="4783" w:hanging="180"/>
      </w:pPr>
    </w:lvl>
    <w:lvl w:ilvl="6" w:tplc="0409000F" w:tentative="1">
      <w:start w:val="1"/>
      <w:numFmt w:val="decimal"/>
      <w:lvlText w:val="%7."/>
      <w:lvlJc w:val="left"/>
      <w:pPr>
        <w:ind w:left="5503" w:hanging="360"/>
      </w:pPr>
    </w:lvl>
    <w:lvl w:ilvl="7" w:tplc="04090019" w:tentative="1">
      <w:start w:val="1"/>
      <w:numFmt w:val="lowerLetter"/>
      <w:lvlText w:val="%8."/>
      <w:lvlJc w:val="left"/>
      <w:pPr>
        <w:ind w:left="6223" w:hanging="360"/>
      </w:pPr>
    </w:lvl>
    <w:lvl w:ilvl="8" w:tplc="0409001B" w:tentative="1">
      <w:start w:val="1"/>
      <w:numFmt w:val="lowerRoman"/>
      <w:lvlText w:val="%9."/>
      <w:lvlJc w:val="right"/>
      <w:pPr>
        <w:ind w:left="6943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4"/>
  </w:num>
  <w:num w:numId="5">
    <w:abstractNumId w:val="1"/>
  </w:num>
  <w:num w:numId="6">
    <w:abstractNumId w:val="9"/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zEyNzE3NTQzsjRX0lEKTi0uzszPAykwNKgFADpuu+8tAAAA"/>
  </w:docVars>
  <w:rsids>
    <w:rsidRoot w:val="004343E0"/>
    <w:rsid w:val="00000779"/>
    <w:rsid w:val="00010D4A"/>
    <w:rsid w:val="00014027"/>
    <w:rsid w:val="00025EAF"/>
    <w:rsid w:val="0002740C"/>
    <w:rsid w:val="00031687"/>
    <w:rsid w:val="00040BD4"/>
    <w:rsid w:val="00044251"/>
    <w:rsid w:val="000442E5"/>
    <w:rsid w:val="00045081"/>
    <w:rsid w:val="00046F73"/>
    <w:rsid w:val="00052F55"/>
    <w:rsid w:val="00053749"/>
    <w:rsid w:val="00054E25"/>
    <w:rsid w:val="00056985"/>
    <w:rsid w:val="00082BF6"/>
    <w:rsid w:val="00084FBE"/>
    <w:rsid w:val="00085EA2"/>
    <w:rsid w:val="00090160"/>
    <w:rsid w:val="00090201"/>
    <w:rsid w:val="0009057A"/>
    <w:rsid w:val="00091969"/>
    <w:rsid w:val="00093D97"/>
    <w:rsid w:val="00094743"/>
    <w:rsid w:val="000A02E6"/>
    <w:rsid w:val="000A5476"/>
    <w:rsid w:val="000C12FB"/>
    <w:rsid w:val="000C3062"/>
    <w:rsid w:val="000C556C"/>
    <w:rsid w:val="000C5827"/>
    <w:rsid w:val="000C5FF1"/>
    <w:rsid w:val="000C7C82"/>
    <w:rsid w:val="000D28D6"/>
    <w:rsid w:val="000E0016"/>
    <w:rsid w:val="000E1617"/>
    <w:rsid w:val="000E1654"/>
    <w:rsid w:val="000E6F40"/>
    <w:rsid w:val="000F232F"/>
    <w:rsid w:val="000F3773"/>
    <w:rsid w:val="000F5131"/>
    <w:rsid w:val="00102358"/>
    <w:rsid w:val="001068D8"/>
    <w:rsid w:val="00111E9D"/>
    <w:rsid w:val="00112D1E"/>
    <w:rsid w:val="0011457A"/>
    <w:rsid w:val="00123081"/>
    <w:rsid w:val="00124838"/>
    <w:rsid w:val="00126FF9"/>
    <w:rsid w:val="00134146"/>
    <w:rsid w:val="001352F0"/>
    <w:rsid w:val="0014314F"/>
    <w:rsid w:val="00144611"/>
    <w:rsid w:val="00146CDA"/>
    <w:rsid w:val="001504E2"/>
    <w:rsid w:val="0015107E"/>
    <w:rsid w:val="001514B1"/>
    <w:rsid w:val="0015283B"/>
    <w:rsid w:val="00155E1B"/>
    <w:rsid w:val="00161A8A"/>
    <w:rsid w:val="001623C1"/>
    <w:rsid w:val="00165918"/>
    <w:rsid w:val="00166139"/>
    <w:rsid w:val="00167BF2"/>
    <w:rsid w:val="00171518"/>
    <w:rsid w:val="00175AFA"/>
    <w:rsid w:val="001831C8"/>
    <w:rsid w:val="00183E44"/>
    <w:rsid w:val="00184F69"/>
    <w:rsid w:val="00192D86"/>
    <w:rsid w:val="00194823"/>
    <w:rsid w:val="00195DFB"/>
    <w:rsid w:val="001A5635"/>
    <w:rsid w:val="001A5E02"/>
    <w:rsid w:val="001B2334"/>
    <w:rsid w:val="001B2D9C"/>
    <w:rsid w:val="001B53F9"/>
    <w:rsid w:val="001C550F"/>
    <w:rsid w:val="001D28F4"/>
    <w:rsid w:val="001D5239"/>
    <w:rsid w:val="001D563C"/>
    <w:rsid w:val="001E1E78"/>
    <w:rsid w:val="001E3E4F"/>
    <w:rsid w:val="001E6DCE"/>
    <w:rsid w:val="001E7AF3"/>
    <w:rsid w:val="001F2B1D"/>
    <w:rsid w:val="0020138F"/>
    <w:rsid w:val="00211203"/>
    <w:rsid w:val="00214013"/>
    <w:rsid w:val="00214C45"/>
    <w:rsid w:val="00215EDC"/>
    <w:rsid w:val="002172AB"/>
    <w:rsid w:val="00220B1D"/>
    <w:rsid w:val="00222AFE"/>
    <w:rsid w:val="002231AA"/>
    <w:rsid w:val="00225A38"/>
    <w:rsid w:val="00237A3D"/>
    <w:rsid w:val="00240294"/>
    <w:rsid w:val="00247F38"/>
    <w:rsid w:val="00250B01"/>
    <w:rsid w:val="00251534"/>
    <w:rsid w:val="00252C90"/>
    <w:rsid w:val="00254E4F"/>
    <w:rsid w:val="00256863"/>
    <w:rsid w:val="00256BDA"/>
    <w:rsid w:val="00266818"/>
    <w:rsid w:val="00273B6E"/>
    <w:rsid w:val="00282360"/>
    <w:rsid w:val="00285B80"/>
    <w:rsid w:val="00286499"/>
    <w:rsid w:val="002905EB"/>
    <w:rsid w:val="00293886"/>
    <w:rsid w:val="002A2AF5"/>
    <w:rsid w:val="002C3E3D"/>
    <w:rsid w:val="002C58DA"/>
    <w:rsid w:val="002C633A"/>
    <w:rsid w:val="002C6C68"/>
    <w:rsid w:val="002C7485"/>
    <w:rsid w:val="002D029E"/>
    <w:rsid w:val="002E406D"/>
    <w:rsid w:val="002E6A6E"/>
    <w:rsid w:val="00304CA7"/>
    <w:rsid w:val="00310D63"/>
    <w:rsid w:val="00314189"/>
    <w:rsid w:val="0032118D"/>
    <w:rsid w:val="00324F19"/>
    <w:rsid w:val="00333486"/>
    <w:rsid w:val="00334D58"/>
    <w:rsid w:val="00337BC7"/>
    <w:rsid w:val="00342941"/>
    <w:rsid w:val="00343ECB"/>
    <w:rsid w:val="003527C4"/>
    <w:rsid w:val="00362D5D"/>
    <w:rsid w:val="0036323F"/>
    <w:rsid w:val="00365507"/>
    <w:rsid w:val="003658CB"/>
    <w:rsid w:val="003757AD"/>
    <w:rsid w:val="00380FA8"/>
    <w:rsid w:val="0038537C"/>
    <w:rsid w:val="00385FB3"/>
    <w:rsid w:val="00387DF3"/>
    <w:rsid w:val="00395D9E"/>
    <w:rsid w:val="003A23D2"/>
    <w:rsid w:val="003A2D60"/>
    <w:rsid w:val="003B5807"/>
    <w:rsid w:val="003B69AD"/>
    <w:rsid w:val="003B794B"/>
    <w:rsid w:val="003C0025"/>
    <w:rsid w:val="003C0875"/>
    <w:rsid w:val="003C1966"/>
    <w:rsid w:val="003C2D56"/>
    <w:rsid w:val="003C3A98"/>
    <w:rsid w:val="003D343F"/>
    <w:rsid w:val="003D420B"/>
    <w:rsid w:val="003F31ED"/>
    <w:rsid w:val="003F7D42"/>
    <w:rsid w:val="004031C5"/>
    <w:rsid w:val="00413F5B"/>
    <w:rsid w:val="00414A54"/>
    <w:rsid w:val="00424A43"/>
    <w:rsid w:val="00426262"/>
    <w:rsid w:val="0043262B"/>
    <w:rsid w:val="00433003"/>
    <w:rsid w:val="00433E45"/>
    <w:rsid w:val="004343E0"/>
    <w:rsid w:val="00443457"/>
    <w:rsid w:val="004456CC"/>
    <w:rsid w:val="00446EF4"/>
    <w:rsid w:val="00447253"/>
    <w:rsid w:val="00454E98"/>
    <w:rsid w:val="00456905"/>
    <w:rsid w:val="00457604"/>
    <w:rsid w:val="00463A78"/>
    <w:rsid w:val="00463BF6"/>
    <w:rsid w:val="0046622C"/>
    <w:rsid w:val="004677A1"/>
    <w:rsid w:val="004819A2"/>
    <w:rsid w:val="00482993"/>
    <w:rsid w:val="00487023"/>
    <w:rsid w:val="00495E80"/>
    <w:rsid w:val="004A552F"/>
    <w:rsid w:val="004A6147"/>
    <w:rsid w:val="004B0DB2"/>
    <w:rsid w:val="004B1218"/>
    <w:rsid w:val="004B5E11"/>
    <w:rsid w:val="004B694E"/>
    <w:rsid w:val="004B6F9B"/>
    <w:rsid w:val="004C4A82"/>
    <w:rsid w:val="004D2A1B"/>
    <w:rsid w:val="004D2E7F"/>
    <w:rsid w:val="004D39C8"/>
    <w:rsid w:val="004E734E"/>
    <w:rsid w:val="004F17CE"/>
    <w:rsid w:val="004F6A9E"/>
    <w:rsid w:val="004F6B95"/>
    <w:rsid w:val="00501869"/>
    <w:rsid w:val="005023D4"/>
    <w:rsid w:val="00512D5E"/>
    <w:rsid w:val="00515F7C"/>
    <w:rsid w:val="00516085"/>
    <w:rsid w:val="0051703C"/>
    <w:rsid w:val="005254D4"/>
    <w:rsid w:val="00530524"/>
    <w:rsid w:val="005339D3"/>
    <w:rsid w:val="00534C71"/>
    <w:rsid w:val="005432D0"/>
    <w:rsid w:val="00553410"/>
    <w:rsid w:val="00555D65"/>
    <w:rsid w:val="0055676D"/>
    <w:rsid w:val="00564031"/>
    <w:rsid w:val="005713B6"/>
    <w:rsid w:val="00572BDD"/>
    <w:rsid w:val="00572C50"/>
    <w:rsid w:val="00573131"/>
    <w:rsid w:val="00576722"/>
    <w:rsid w:val="005805C4"/>
    <w:rsid w:val="00581C10"/>
    <w:rsid w:val="00582F85"/>
    <w:rsid w:val="0058364B"/>
    <w:rsid w:val="00583F82"/>
    <w:rsid w:val="00584820"/>
    <w:rsid w:val="00591E03"/>
    <w:rsid w:val="00592259"/>
    <w:rsid w:val="00594974"/>
    <w:rsid w:val="00594B1F"/>
    <w:rsid w:val="0059515C"/>
    <w:rsid w:val="00595C3F"/>
    <w:rsid w:val="00596D2D"/>
    <w:rsid w:val="005A23B6"/>
    <w:rsid w:val="005A6DA1"/>
    <w:rsid w:val="005B2625"/>
    <w:rsid w:val="005B2FE9"/>
    <w:rsid w:val="005B7B67"/>
    <w:rsid w:val="005C24F8"/>
    <w:rsid w:val="005C44B8"/>
    <w:rsid w:val="005D5DCB"/>
    <w:rsid w:val="005E1647"/>
    <w:rsid w:val="005E1948"/>
    <w:rsid w:val="005E6D18"/>
    <w:rsid w:val="005F43A8"/>
    <w:rsid w:val="00610DC5"/>
    <w:rsid w:val="00611DA3"/>
    <w:rsid w:val="00612BAF"/>
    <w:rsid w:val="0062185F"/>
    <w:rsid w:val="006242DA"/>
    <w:rsid w:val="00624503"/>
    <w:rsid w:val="00627D3D"/>
    <w:rsid w:val="0064273E"/>
    <w:rsid w:val="00647702"/>
    <w:rsid w:val="006519A8"/>
    <w:rsid w:val="0065406B"/>
    <w:rsid w:val="0066290B"/>
    <w:rsid w:val="00665508"/>
    <w:rsid w:val="006717AC"/>
    <w:rsid w:val="0067237E"/>
    <w:rsid w:val="00672BFB"/>
    <w:rsid w:val="00673668"/>
    <w:rsid w:val="00681FDE"/>
    <w:rsid w:val="006823CF"/>
    <w:rsid w:val="00683119"/>
    <w:rsid w:val="00683830"/>
    <w:rsid w:val="006849F8"/>
    <w:rsid w:val="006924AE"/>
    <w:rsid w:val="00693E9B"/>
    <w:rsid w:val="00694275"/>
    <w:rsid w:val="00694CFE"/>
    <w:rsid w:val="006A3AC2"/>
    <w:rsid w:val="006A4C00"/>
    <w:rsid w:val="006A6A7A"/>
    <w:rsid w:val="006B03E2"/>
    <w:rsid w:val="006B0768"/>
    <w:rsid w:val="006B321D"/>
    <w:rsid w:val="006B377C"/>
    <w:rsid w:val="006B48ED"/>
    <w:rsid w:val="006C1747"/>
    <w:rsid w:val="006C66CB"/>
    <w:rsid w:val="006D2627"/>
    <w:rsid w:val="006D47A9"/>
    <w:rsid w:val="006D73AB"/>
    <w:rsid w:val="006D7FEC"/>
    <w:rsid w:val="006E4100"/>
    <w:rsid w:val="006E69EA"/>
    <w:rsid w:val="006F2DE8"/>
    <w:rsid w:val="006F45E8"/>
    <w:rsid w:val="00704B0F"/>
    <w:rsid w:val="00707119"/>
    <w:rsid w:val="0071158B"/>
    <w:rsid w:val="00711FAF"/>
    <w:rsid w:val="00712BF6"/>
    <w:rsid w:val="00722E0D"/>
    <w:rsid w:val="00726412"/>
    <w:rsid w:val="00730168"/>
    <w:rsid w:val="007314B9"/>
    <w:rsid w:val="0074536C"/>
    <w:rsid w:val="00747FA6"/>
    <w:rsid w:val="0075005C"/>
    <w:rsid w:val="0075037E"/>
    <w:rsid w:val="00753F6E"/>
    <w:rsid w:val="00753FA5"/>
    <w:rsid w:val="00755945"/>
    <w:rsid w:val="00760137"/>
    <w:rsid w:val="00765D87"/>
    <w:rsid w:val="00766FA5"/>
    <w:rsid w:val="00771CCD"/>
    <w:rsid w:val="00772396"/>
    <w:rsid w:val="00772C31"/>
    <w:rsid w:val="00775C7C"/>
    <w:rsid w:val="00780C88"/>
    <w:rsid w:val="00781A7A"/>
    <w:rsid w:val="00781F97"/>
    <w:rsid w:val="00783167"/>
    <w:rsid w:val="00784C92"/>
    <w:rsid w:val="0079004C"/>
    <w:rsid w:val="00790E2F"/>
    <w:rsid w:val="00797F9A"/>
    <w:rsid w:val="007A28C6"/>
    <w:rsid w:val="007A2994"/>
    <w:rsid w:val="007B5983"/>
    <w:rsid w:val="007B6AA1"/>
    <w:rsid w:val="007D284F"/>
    <w:rsid w:val="007D30EC"/>
    <w:rsid w:val="007D4FC9"/>
    <w:rsid w:val="007E2F79"/>
    <w:rsid w:val="007E7A82"/>
    <w:rsid w:val="007F28D8"/>
    <w:rsid w:val="007F2EDE"/>
    <w:rsid w:val="007F44E3"/>
    <w:rsid w:val="00801409"/>
    <w:rsid w:val="00802697"/>
    <w:rsid w:val="00803A89"/>
    <w:rsid w:val="00803CD1"/>
    <w:rsid w:val="008105B2"/>
    <w:rsid w:val="00815480"/>
    <w:rsid w:val="0081731B"/>
    <w:rsid w:val="00823739"/>
    <w:rsid w:val="00823D22"/>
    <w:rsid w:val="00824ADA"/>
    <w:rsid w:val="0082513C"/>
    <w:rsid w:val="00830665"/>
    <w:rsid w:val="008325E2"/>
    <w:rsid w:val="00836B5A"/>
    <w:rsid w:val="00837B7F"/>
    <w:rsid w:val="00844432"/>
    <w:rsid w:val="00844A6B"/>
    <w:rsid w:val="0084502B"/>
    <w:rsid w:val="0085283A"/>
    <w:rsid w:val="008528ED"/>
    <w:rsid w:val="00857736"/>
    <w:rsid w:val="00861FF9"/>
    <w:rsid w:val="00870BAC"/>
    <w:rsid w:val="008712FC"/>
    <w:rsid w:val="008748E7"/>
    <w:rsid w:val="008817DB"/>
    <w:rsid w:val="00883B85"/>
    <w:rsid w:val="00887982"/>
    <w:rsid w:val="00890F11"/>
    <w:rsid w:val="0089437A"/>
    <w:rsid w:val="008979F2"/>
    <w:rsid w:val="008A0ECE"/>
    <w:rsid w:val="008A3973"/>
    <w:rsid w:val="008A6C12"/>
    <w:rsid w:val="008B054E"/>
    <w:rsid w:val="008B383C"/>
    <w:rsid w:val="008B42F4"/>
    <w:rsid w:val="008C3884"/>
    <w:rsid w:val="008C3FDF"/>
    <w:rsid w:val="008C4DB1"/>
    <w:rsid w:val="008D128A"/>
    <w:rsid w:val="008D1F27"/>
    <w:rsid w:val="008D39E4"/>
    <w:rsid w:val="008E402E"/>
    <w:rsid w:val="008E46EF"/>
    <w:rsid w:val="008F7750"/>
    <w:rsid w:val="00902959"/>
    <w:rsid w:val="00903761"/>
    <w:rsid w:val="00906AEC"/>
    <w:rsid w:val="009102C1"/>
    <w:rsid w:val="00910A71"/>
    <w:rsid w:val="00917342"/>
    <w:rsid w:val="009222B1"/>
    <w:rsid w:val="00922761"/>
    <w:rsid w:val="00924A78"/>
    <w:rsid w:val="009376DA"/>
    <w:rsid w:val="0094424E"/>
    <w:rsid w:val="0094595A"/>
    <w:rsid w:val="009504BE"/>
    <w:rsid w:val="009519A3"/>
    <w:rsid w:val="0095592E"/>
    <w:rsid w:val="00963A0E"/>
    <w:rsid w:val="00965E56"/>
    <w:rsid w:val="00967BE6"/>
    <w:rsid w:val="00970265"/>
    <w:rsid w:val="009725FF"/>
    <w:rsid w:val="00983740"/>
    <w:rsid w:val="00992A08"/>
    <w:rsid w:val="009A1851"/>
    <w:rsid w:val="009A4523"/>
    <w:rsid w:val="009A5662"/>
    <w:rsid w:val="009B0BF2"/>
    <w:rsid w:val="009B1509"/>
    <w:rsid w:val="009B2674"/>
    <w:rsid w:val="009B345F"/>
    <w:rsid w:val="009B6982"/>
    <w:rsid w:val="009C082F"/>
    <w:rsid w:val="009D1C8D"/>
    <w:rsid w:val="009D312B"/>
    <w:rsid w:val="009D41AB"/>
    <w:rsid w:val="009E4131"/>
    <w:rsid w:val="009E42C8"/>
    <w:rsid w:val="009E4980"/>
    <w:rsid w:val="009F1E0B"/>
    <w:rsid w:val="009F39B5"/>
    <w:rsid w:val="009F4C30"/>
    <w:rsid w:val="009F6874"/>
    <w:rsid w:val="009F71F5"/>
    <w:rsid w:val="00A00E17"/>
    <w:rsid w:val="00A06823"/>
    <w:rsid w:val="00A12AC2"/>
    <w:rsid w:val="00A16017"/>
    <w:rsid w:val="00A16755"/>
    <w:rsid w:val="00A23C67"/>
    <w:rsid w:val="00A240A1"/>
    <w:rsid w:val="00A32B50"/>
    <w:rsid w:val="00A3687C"/>
    <w:rsid w:val="00A37E4A"/>
    <w:rsid w:val="00A432D4"/>
    <w:rsid w:val="00A4455E"/>
    <w:rsid w:val="00A45088"/>
    <w:rsid w:val="00A5323B"/>
    <w:rsid w:val="00A53D46"/>
    <w:rsid w:val="00A55CD7"/>
    <w:rsid w:val="00A560CA"/>
    <w:rsid w:val="00A57BDD"/>
    <w:rsid w:val="00A63420"/>
    <w:rsid w:val="00A71875"/>
    <w:rsid w:val="00A71F7C"/>
    <w:rsid w:val="00A73929"/>
    <w:rsid w:val="00A73D3A"/>
    <w:rsid w:val="00A77337"/>
    <w:rsid w:val="00A815AA"/>
    <w:rsid w:val="00A93800"/>
    <w:rsid w:val="00A95FE6"/>
    <w:rsid w:val="00A9701B"/>
    <w:rsid w:val="00A97B69"/>
    <w:rsid w:val="00AA236D"/>
    <w:rsid w:val="00AA30D7"/>
    <w:rsid w:val="00AA3D9E"/>
    <w:rsid w:val="00AA4F42"/>
    <w:rsid w:val="00AB1F32"/>
    <w:rsid w:val="00AB5D17"/>
    <w:rsid w:val="00AC0283"/>
    <w:rsid w:val="00AC475C"/>
    <w:rsid w:val="00AD141F"/>
    <w:rsid w:val="00AD6DC1"/>
    <w:rsid w:val="00AE19A7"/>
    <w:rsid w:val="00AE5CCD"/>
    <w:rsid w:val="00AE6F0B"/>
    <w:rsid w:val="00AF1CF3"/>
    <w:rsid w:val="00AF7E3A"/>
    <w:rsid w:val="00B07315"/>
    <w:rsid w:val="00B07B59"/>
    <w:rsid w:val="00B10E97"/>
    <w:rsid w:val="00B156B3"/>
    <w:rsid w:val="00B16818"/>
    <w:rsid w:val="00B215C2"/>
    <w:rsid w:val="00B23E4F"/>
    <w:rsid w:val="00B35F20"/>
    <w:rsid w:val="00B3750B"/>
    <w:rsid w:val="00B4374A"/>
    <w:rsid w:val="00B45007"/>
    <w:rsid w:val="00B47BC9"/>
    <w:rsid w:val="00B54443"/>
    <w:rsid w:val="00B552C4"/>
    <w:rsid w:val="00B66B58"/>
    <w:rsid w:val="00B735E5"/>
    <w:rsid w:val="00B74973"/>
    <w:rsid w:val="00B77173"/>
    <w:rsid w:val="00B773CB"/>
    <w:rsid w:val="00B80A2F"/>
    <w:rsid w:val="00B870DF"/>
    <w:rsid w:val="00B96A74"/>
    <w:rsid w:val="00B97452"/>
    <w:rsid w:val="00BA18B4"/>
    <w:rsid w:val="00BA4296"/>
    <w:rsid w:val="00BA4CA9"/>
    <w:rsid w:val="00BA556B"/>
    <w:rsid w:val="00BB03B9"/>
    <w:rsid w:val="00BB2A02"/>
    <w:rsid w:val="00BB55B0"/>
    <w:rsid w:val="00BB669F"/>
    <w:rsid w:val="00BC582D"/>
    <w:rsid w:val="00BC704D"/>
    <w:rsid w:val="00BD4FB0"/>
    <w:rsid w:val="00BE0584"/>
    <w:rsid w:val="00BE2A0B"/>
    <w:rsid w:val="00BE7B96"/>
    <w:rsid w:val="00BF6F5D"/>
    <w:rsid w:val="00BF7DC9"/>
    <w:rsid w:val="00C06A01"/>
    <w:rsid w:val="00C231B4"/>
    <w:rsid w:val="00C249F1"/>
    <w:rsid w:val="00C250AC"/>
    <w:rsid w:val="00C265BC"/>
    <w:rsid w:val="00C26E3E"/>
    <w:rsid w:val="00C3055E"/>
    <w:rsid w:val="00C30598"/>
    <w:rsid w:val="00C31812"/>
    <w:rsid w:val="00C35E52"/>
    <w:rsid w:val="00C40A7A"/>
    <w:rsid w:val="00C444C8"/>
    <w:rsid w:val="00C47485"/>
    <w:rsid w:val="00C47E96"/>
    <w:rsid w:val="00C52A3B"/>
    <w:rsid w:val="00C52C04"/>
    <w:rsid w:val="00C5490C"/>
    <w:rsid w:val="00C54B74"/>
    <w:rsid w:val="00C609AE"/>
    <w:rsid w:val="00C62729"/>
    <w:rsid w:val="00C62991"/>
    <w:rsid w:val="00C7101F"/>
    <w:rsid w:val="00C7293C"/>
    <w:rsid w:val="00C734DF"/>
    <w:rsid w:val="00C74F28"/>
    <w:rsid w:val="00C75692"/>
    <w:rsid w:val="00C828A9"/>
    <w:rsid w:val="00C87CAB"/>
    <w:rsid w:val="00C90FF2"/>
    <w:rsid w:val="00C91818"/>
    <w:rsid w:val="00C938E5"/>
    <w:rsid w:val="00C94FF4"/>
    <w:rsid w:val="00CA76B8"/>
    <w:rsid w:val="00CB0B55"/>
    <w:rsid w:val="00CB34BE"/>
    <w:rsid w:val="00CB40BC"/>
    <w:rsid w:val="00CB5417"/>
    <w:rsid w:val="00CB6F4D"/>
    <w:rsid w:val="00CC4C28"/>
    <w:rsid w:val="00CD1415"/>
    <w:rsid w:val="00CD7B40"/>
    <w:rsid w:val="00CE1A8E"/>
    <w:rsid w:val="00CE2912"/>
    <w:rsid w:val="00CE3583"/>
    <w:rsid w:val="00CE367A"/>
    <w:rsid w:val="00CE4B31"/>
    <w:rsid w:val="00CF38B6"/>
    <w:rsid w:val="00CF3DC3"/>
    <w:rsid w:val="00CF698B"/>
    <w:rsid w:val="00D06B7A"/>
    <w:rsid w:val="00D20042"/>
    <w:rsid w:val="00D207F2"/>
    <w:rsid w:val="00D237C9"/>
    <w:rsid w:val="00D27467"/>
    <w:rsid w:val="00D358EB"/>
    <w:rsid w:val="00D441E5"/>
    <w:rsid w:val="00D446B5"/>
    <w:rsid w:val="00D51F9A"/>
    <w:rsid w:val="00D540CD"/>
    <w:rsid w:val="00D54510"/>
    <w:rsid w:val="00D560EB"/>
    <w:rsid w:val="00D60A0A"/>
    <w:rsid w:val="00D61933"/>
    <w:rsid w:val="00D61A98"/>
    <w:rsid w:val="00D62D10"/>
    <w:rsid w:val="00D6596B"/>
    <w:rsid w:val="00D66511"/>
    <w:rsid w:val="00D704C2"/>
    <w:rsid w:val="00D80270"/>
    <w:rsid w:val="00D84FD6"/>
    <w:rsid w:val="00D871D9"/>
    <w:rsid w:val="00D94623"/>
    <w:rsid w:val="00D97479"/>
    <w:rsid w:val="00DA1F58"/>
    <w:rsid w:val="00DA2D06"/>
    <w:rsid w:val="00DA3160"/>
    <w:rsid w:val="00DA7E72"/>
    <w:rsid w:val="00DB4F2A"/>
    <w:rsid w:val="00DB65B4"/>
    <w:rsid w:val="00DC0274"/>
    <w:rsid w:val="00DC060A"/>
    <w:rsid w:val="00DD3EE7"/>
    <w:rsid w:val="00DD526B"/>
    <w:rsid w:val="00DE12BB"/>
    <w:rsid w:val="00DF11A2"/>
    <w:rsid w:val="00DF538F"/>
    <w:rsid w:val="00DF5DDD"/>
    <w:rsid w:val="00DF7DFD"/>
    <w:rsid w:val="00E00361"/>
    <w:rsid w:val="00E024F1"/>
    <w:rsid w:val="00E04099"/>
    <w:rsid w:val="00E04B01"/>
    <w:rsid w:val="00E11D18"/>
    <w:rsid w:val="00E139E2"/>
    <w:rsid w:val="00E2094D"/>
    <w:rsid w:val="00E21EFB"/>
    <w:rsid w:val="00E23B01"/>
    <w:rsid w:val="00E25417"/>
    <w:rsid w:val="00E3336F"/>
    <w:rsid w:val="00E42518"/>
    <w:rsid w:val="00E43B5D"/>
    <w:rsid w:val="00E45B74"/>
    <w:rsid w:val="00E46465"/>
    <w:rsid w:val="00E466E4"/>
    <w:rsid w:val="00E504F2"/>
    <w:rsid w:val="00E55935"/>
    <w:rsid w:val="00E561C7"/>
    <w:rsid w:val="00E624FD"/>
    <w:rsid w:val="00E627F0"/>
    <w:rsid w:val="00E64AB3"/>
    <w:rsid w:val="00E65D2A"/>
    <w:rsid w:val="00E67A81"/>
    <w:rsid w:val="00E71352"/>
    <w:rsid w:val="00E744AA"/>
    <w:rsid w:val="00E74C79"/>
    <w:rsid w:val="00E7756F"/>
    <w:rsid w:val="00E77DEC"/>
    <w:rsid w:val="00E80E50"/>
    <w:rsid w:val="00E85E25"/>
    <w:rsid w:val="00E86610"/>
    <w:rsid w:val="00E87B03"/>
    <w:rsid w:val="00E93232"/>
    <w:rsid w:val="00E94265"/>
    <w:rsid w:val="00E96171"/>
    <w:rsid w:val="00EA20F1"/>
    <w:rsid w:val="00EA4735"/>
    <w:rsid w:val="00EA6755"/>
    <w:rsid w:val="00EA678B"/>
    <w:rsid w:val="00EB33B7"/>
    <w:rsid w:val="00EB4A5E"/>
    <w:rsid w:val="00EB4D0B"/>
    <w:rsid w:val="00EB79AA"/>
    <w:rsid w:val="00EC6243"/>
    <w:rsid w:val="00ED0561"/>
    <w:rsid w:val="00ED0AD2"/>
    <w:rsid w:val="00ED5028"/>
    <w:rsid w:val="00EE1715"/>
    <w:rsid w:val="00EE3745"/>
    <w:rsid w:val="00EE605D"/>
    <w:rsid w:val="00EF630A"/>
    <w:rsid w:val="00F03915"/>
    <w:rsid w:val="00F05287"/>
    <w:rsid w:val="00F06A2C"/>
    <w:rsid w:val="00F11B5C"/>
    <w:rsid w:val="00F15E17"/>
    <w:rsid w:val="00F17A7F"/>
    <w:rsid w:val="00F35BBA"/>
    <w:rsid w:val="00F408A9"/>
    <w:rsid w:val="00F501B0"/>
    <w:rsid w:val="00F52D9B"/>
    <w:rsid w:val="00F64BF7"/>
    <w:rsid w:val="00F665D1"/>
    <w:rsid w:val="00F71344"/>
    <w:rsid w:val="00F775D9"/>
    <w:rsid w:val="00F83FB9"/>
    <w:rsid w:val="00F91024"/>
    <w:rsid w:val="00F92184"/>
    <w:rsid w:val="00F9605C"/>
    <w:rsid w:val="00F961A0"/>
    <w:rsid w:val="00F9747C"/>
    <w:rsid w:val="00FA36E7"/>
    <w:rsid w:val="00FB6A80"/>
    <w:rsid w:val="00FC2A43"/>
    <w:rsid w:val="00FC2D27"/>
    <w:rsid w:val="00FD0FEF"/>
    <w:rsid w:val="00FD4DD8"/>
    <w:rsid w:val="00FD55B2"/>
    <w:rsid w:val="00FD7A94"/>
    <w:rsid w:val="00FE0C63"/>
    <w:rsid w:val="00FE31A2"/>
    <w:rsid w:val="00FE45D1"/>
    <w:rsid w:val="00FF1A6C"/>
    <w:rsid w:val="00FF1F73"/>
    <w:rsid w:val="00FF33B5"/>
    <w:rsid w:val="00FF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FAA36"/>
  <w15:docId w15:val="{53ADFDFA-5422-41DC-B157-3AE517BF0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41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5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3E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2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99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245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5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45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4503"/>
  </w:style>
  <w:style w:type="paragraph" w:styleId="Footer">
    <w:name w:val="footer"/>
    <w:basedOn w:val="Normal"/>
    <w:link w:val="FooterChar"/>
    <w:uiPriority w:val="99"/>
    <w:unhideWhenUsed/>
    <w:rsid w:val="006245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4503"/>
  </w:style>
  <w:style w:type="character" w:styleId="Hyperlink">
    <w:name w:val="Hyperlink"/>
    <w:basedOn w:val="DefaultParagraphFont"/>
    <w:uiPriority w:val="99"/>
    <w:unhideWhenUsed/>
    <w:rsid w:val="00F9605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4508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99"/>
    <w:rsid w:val="00046F73"/>
    <w:pPr>
      <w:widowControl/>
    </w:pPr>
    <w:rPr>
      <w:rFonts w:ascii="Calibri" w:eastAsia="SimSun" w:hAnsi="Calibri" w:cs="Arial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250A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Default">
    <w:name w:val="Default"/>
    <w:rsid w:val="009B2674"/>
    <w:pPr>
      <w:widowControl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6332962723916649375gmail-m-5453962409625894068gmail-msolistparagraph">
    <w:name w:val="m_-6332962723916649375gmail-m_-5453962409625894068gmail-msolistparagraph"/>
    <w:basedOn w:val="Normal"/>
    <w:rsid w:val="00214C4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m-6332962723916649375gmail-il">
    <w:name w:val="m_-6332962723916649375gmail-il"/>
    <w:basedOn w:val="DefaultParagraphFont"/>
    <w:rsid w:val="00214C45"/>
  </w:style>
  <w:style w:type="character" w:customStyle="1" w:styleId="m-6332962723916649375gmail-m-5453962409625894068gmail-msohyperlink">
    <w:name w:val="m_-6332962723916649375gmail-m_-5453962409625894068gmail-msohyperlink"/>
    <w:basedOn w:val="DefaultParagraphFont"/>
    <w:rsid w:val="00214C45"/>
  </w:style>
  <w:style w:type="character" w:styleId="FollowedHyperlink">
    <w:name w:val="FollowedHyperlink"/>
    <w:basedOn w:val="DefaultParagraphFont"/>
    <w:uiPriority w:val="99"/>
    <w:semiHidden/>
    <w:unhideWhenUsed/>
    <w:rsid w:val="003D420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141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626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71518"/>
  </w:style>
  <w:style w:type="character" w:customStyle="1" w:styleId="Heading4Char">
    <w:name w:val="Heading 4 Char"/>
    <w:basedOn w:val="DefaultParagraphFont"/>
    <w:link w:val="Heading4"/>
    <w:uiPriority w:val="9"/>
    <w:semiHidden/>
    <w:rsid w:val="00433E4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924A7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052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1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E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E9D"/>
    <w:rPr>
      <w:b/>
      <w:bCs/>
      <w:sz w:val="20"/>
      <w:szCs w:val="20"/>
    </w:rPr>
  </w:style>
  <w:style w:type="paragraph" w:styleId="NoSpacing">
    <w:name w:val="No Spacing"/>
    <w:uiPriority w:val="1"/>
    <w:qFormat/>
    <w:rsid w:val="00D665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8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artiran</cp:lastModifiedBy>
  <cp:revision>5</cp:revision>
  <cp:lastPrinted>2022-04-18T09:20:00Z</cp:lastPrinted>
  <dcterms:created xsi:type="dcterms:W3CDTF">2024-04-03T10:23:00Z</dcterms:created>
  <dcterms:modified xsi:type="dcterms:W3CDTF">2024-04-0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02T00:00:00Z</vt:filetime>
  </property>
  <property fmtid="{D5CDD505-2E9C-101B-9397-08002B2CF9AE}" pid="3" name="LastSaved">
    <vt:filetime>2015-08-29T00:00:00Z</vt:filetime>
  </property>
</Properties>
</file>